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B8135" w14:textId="77777777" w:rsidR="007012AA" w:rsidRPr="00E05C97" w:rsidRDefault="007012AA">
      <w:pPr>
        <w:rPr>
          <w:rFonts w:ascii="Abadi" w:hAnsi="Abadi" w:cs="Sabon Next LT"/>
          <w:lang w:val="en-US"/>
        </w:rPr>
      </w:pPr>
    </w:p>
    <w:p w14:paraId="6C8A815E" w14:textId="02F96861" w:rsidR="00012C46" w:rsidRPr="00E05C97" w:rsidRDefault="00193F23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MUJ/Q&amp;C/</w:t>
      </w:r>
      <w:r w:rsidR="00EB4A1B" w:rsidRPr="00E05C97">
        <w:rPr>
          <w:rFonts w:ascii="Abadi" w:hAnsi="Abadi" w:cs="Sabon Next LT"/>
          <w:lang w:val="en-US"/>
        </w:rPr>
        <w:t>2</w:t>
      </w:r>
      <w:r w:rsidR="009A583C">
        <w:rPr>
          <w:rFonts w:ascii="Abadi" w:hAnsi="Abadi" w:cs="Sabon Next LT"/>
          <w:lang w:val="en-US"/>
        </w:rPr>
        <w:t>2</w:t>
      </w:r>
      <w:r w:rsidR="00EB4A1B" w:rsidRPr="00E05C97">
        <w:rPr>
          <w:rFonts w:ascii="Abadi" w:hAnsi="Abadi" w:cs="Sabon Next LT"/>
          <w:lang w:val="en-US"/>
        </w:rPr>
        <w:t>/</w:t>
      </w:r>
      <w:r w:rsidR="00635C23" w:rsidRPr="00E05C97">
        <w:rPr>
          <w:rFonts w:ascii="Abadi" w:hAnsi="Abadi" w:cs="Sabon Next LT"/>
          <w:lang w:val="en-US"/>
        </w:rPr>
        <w:t>F</w:t>
      </w:r>
      <w:r w:rsidR="00477422" w:rsidRPr="00E05C97">
        <w:rPr>
          <w:rFonts w:ascii="Abadi" w:hAnsi="Abadi" w:cs="Sabon Next LT"/>
          <w:lang w:val="en-US"/>
        </w:rPr>
        <w:t>/1.01</w:t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995AB9" w:rsidRPr="00E05C97">
        <w:rPr>
          <w:rFonts w:ascii="Abadi" w:hAnsi="Abadi" w:cs="Sabon Next LT"/>
          <w:lang w:val="en-US"/>
        </w:rPr>
        <w:t xml:space="preserve">          </w:t>
      </w:r>
      <w:r w:rsidR="00477422" w:rsidRPr="00E05C97">
        <w:rPr>
          <w:rFonts w:ascii="Abadi" w:hAnsi="Abadi" w:cs="Sabon Next LT"/>
          <w:lang w:val="en-US"/>
        </w:rPr>
        <w:t xml:space="preserve">Event Report </w:t>
      </w:r>
    </w:p>
    <w:p w14:paraId="6F8AABB7" w14:textId="6DFCDCFF" w:rsidR="00477422" w:rsidRPr="00E05C97" w:rsidRDefault="00477422">
      <w:pPr>
        <w:rPr>
          <w:rFonts w:ascii="Abadi" w:hAnsi="Abadi"/>
          <w:lang w:val="en-US"/>
        </w:rPr>
      </w:pPr>
    </w:p>
    <w:p w14:paraId="72A8C147" w14:textId="18B71774" w:rsidR="00837EB9" w:rsidRPr="00E05C97" w:rsidRDefault="007012AA">
      <w:pPr>
        <w:rPr>
          <w:rFonts w:ascii="Abadi" w:hAnsi="Abadi"/>
          <w:lang w:val="en-US"/>
        </w:rPr>
      </w:pPr>
      <w:r w:rsidRPr="00E05C97">
        <w:rPr>
          <w:rFonts w:ascii="Abadi" w:hAnsi="Abadi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5F3C84E" wp14:editId="5926D3B0">
            <wp:simplePos x="0" y="0"/>
            <wp:positionH relativeFrom="column">
              <wp:posOffset>1074999</wp:posOffset>
            </wp:positionH>
            <wp:positionV relativeFrom="paragraph">
              <wp:posOffset>276031</wp:posOffset>
            </wp:positionV>
            <wp:extent cx="3543300" cy="699770"/>
            <wp:effectExtent l="0" t="0" r="0" b="5080"/>
            <wp:wrapTight wrapText="bothSides">
              <wp:wrapPolygon edited="0">
                <wp:start x="1161" y="0"/>
                <wp:lineTo x="0" y="2940"/>
                <wp:lineTo x="0" y="18817"/>
                <wp:lineTo x="697" y="21169"/>
                <wp:lineTo x="813" y="21169"/>
                <wp:lineTo x="2787" y="21169"/>
                <wp:lineTo x="2903" y="21169"/>
                <wp:lineTo x="3484" y="18817"/>
                <wp:lineTo x="7316" y="18817"/>
                <wp:lineTo x="9639" y="15289"/>
                <wp:lineTo x="9290" y="9408"/>
                <wp:lineTo x="21484" y="8232"/>
                <wp:lineTo x="21484" y="1176"/>
                <wp:lineTo x="2090" y="0"/>
                <wp:lineTo x="1161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CE664" w14:textId="72D2CE92" w:rsidR="00837EB9" w:rsidRPr="00E05C97" w:rsidRDefault="00837EB9">
      <w:pPr>
        <w:rPr>
          <w:rFonts w:ascii="Abadi" w:hAnsi="Abadi"/>
          <w:lang w:val="en-US"/>
        </w:rPr>
      </w:pPr>
    </w:p>
    <w:p w14:paraId="0779F36F" w14:textId="77777777" w:rsidR="00837EB9" w:rsidRPr="00E05C97" w:rsidRDefault="00837EB9">
      <w:pPr>
        <w:rPr>
          <w:rFonts w:ascii="Abadi" w:hAnsi="Abadi"/>
          <w:lang w:val="en-US"/>
        </w:rPr>
      </w:pPr>
    </w:p>
    <w:p w14:paraId="033F1A28" w14:textId="77777777" w:rsidR="00837EB9" w:rsidRPr="00E05C97" w:rsidRDefault="00837EB9">
      <w:pPr>
        <w:rPr>
          <w:rFonts w:ascii="Abadi" w:hAnsi="Abadi"/>
          <w:lang w:val="en-US"/>
        </w:rPr>
      </w:pPr>
    </w:p>
    <w:p w14:paraId="654D61A7" w14:textId="77777777" w:rsidR="005E0FB4" w:rsidRDefault="005E0FB4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21185F75" w14:textId="2779E2D7" w:rsidR="007C4842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FACULTY OF </w:t>
      </w:r>
      <w:r w:rsidR="00E6186C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ARTS</w:t>
      </w:r>
    </w:p>
    <w:p w14:paraId="5DF7EAC2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73064FCE" w14:textId="079A5843" w:rsidR="00617CD5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SCHOOL</w:t>
      </w:r>
    </w:p>
    <w:p w14:paraId="4738A495" w14:textId="50C1C0F3" w:rsidR="00E6186C" w:rsidRPr="00A22EE2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A22EE2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School of Media &amp; Communication </w:t>
      </w:r>
    </w:p>
    <w:p w14:paraId="17E409AE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17819181" w14:textId="22540445" w:rsidR="00617CD5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DEPARTMENT</w:t>
      </w:r>
    </w:p>
    <w:p w14:paraId="0C349D6B" w14:textId="4E30D436" w:rsidR="008B307B" w:rsidRPr="00E6186C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E6186C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Journalism and Mass Communication </w:t>
      </w:r>
    </w:p>
    <w:p w14:paraId="36FFAEC5" w14:textId="77777777" w:rsidR="00E6186C" w:rsidRDefault="00E6186C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40331AD2" w14:textId="3C7253A6" w:rsidR="00617CD5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EVENT</w:t>
      </w:r>
      <w:r w:rsidR="00A56AF6"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 </w:t>
      </w:r>
    </w:p>
    <w:p w14:paraId="1C7E8E56" w14:textId="77777777" w:rsidR="00E6186C" w:rsidRPr="00E6186C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E6186C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>Future of TV Journalism</w:t>
      </w:r>
    </w:p>
    <w:p w14:paraId="035E3E30" w14:textId="77777777" w:rsidR="00E6186C" w:rsidRDefault="00995AB9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Type of Event </w:t>
      </w:r>
    </w:p>
    <w:p w14:paraId="7760BB53" w14:textId="1752DE0D" w:rsidR="00995AB9" w:rsidRPr="00A22EE2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A22EE2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>Industry Lecture</w:t>
      </w:r>
    </w:p>
    <w:p w14:paraId="467FF1F7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lang w:val="en-US"/>
        </w:rPr>
      </w:pPr>
    </w:p>
    <w:p w14:paraId="38025C96" w14:textId="7A59448F" w:rsidR="00617CD5" w:rsidRDefault="00617CD5" w:rsidP="00617CD5">
      <w:pPr>
        <w:jc w:val="center"/>
        <w:rPr>
          <w:rFonts w:ascii="Abadi" w:hAnsi="Abadi" w:cs="Sabon Next LT"/>
          <w:b/>
          <w:bCs/>
          <w:lang w:val="en-US"/>
        </w:rPr>
      </w:pPr>
      <w:r w:rsidRPr="00E05C97">
        <w:rPr>
          <w:rFonts w:ascii="Abadi" w:hAnsi="Abadi" w:cs="Sabon Next LT"/>
          <w:b/>
          <w:bCs/>
          <w:lang w:val="en-US"/>
        </w:rPr>
        <w:t xml:space="preserve">Date of Event </w:t>
      </w:r>
    </w:p>
    <w:p w14:paraId="4DA8267F" w14:textId="14C6E8B5" w:rsidR="00FE31F0" w:rsidRPr="00E05C97" w:rsidRDefault="00FE31F0" w:rsidP="00617CD5">
      <w:pPr>
        <w:jc w:val="center"/>
        <w:rPr>
          <w:rFonts w:ascii="Abadi" w:hAnsi="Abadi" w:cs="Sabon Next LT"/>
          <w:b/>
          <w:bCs/>
          <w:lang w:val="en-US"/>
        </w:rPr>
      </w:pPr>
      <w:r w:rsidRPr="00FE31F0">
        <w:rPr>
          <w:rFonts w:ascii="Abadi" w:hAnsi="Abadi" w:cs="Sabon Next LT"/>
          <w:b/>
          <w:bCs/>
          <w:lang w:val="en-US"/>
        </w:rPr>
        <w:t>15/09/2022</w:t>
      </w:r>
    </w:p>
    <w:p w14:paraId="1973CA06" w14:textId="0A1A1941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26479A9F" w14:textId="24038E98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78225FA" w14:textId="16F7A99C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6328B95" w14:textId="09F06796" w:rsidR="00617CD5" w:rsidRPr="00E05C97" w:rsidRDefault="00617CD5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ab/>
      </w:r>
    </w:p>
    <w:p w14:paraId="66C294B2" w14:textId="77777777" w:rsidR="00617CD5" w:rsidRPr="00E05C97" w:rsidRDefault="00617CD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253C1C80" w14:textId="77777777" w:rsidR="009A583C" w:rsidRDefault="009A583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CDB885F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4BF86002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0576D11D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90280BE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B5C85B5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3FD893E9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439477B2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4A5948B5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B844302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719D613F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07CA411C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5F4220CC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A07E811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9070CF3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BC6A14F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01D6C431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273B79A2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74DB9675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429981E7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35CD917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52BC68D3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3E9887BC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0872D29A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599847C5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044D4A29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34920B3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2F90D6A5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7C593753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428E1495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40E7F50D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23E7722F" w14:textId="77777777" w:rsidR="00A22EE2" w:rsidRDefault="00A22EE2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</w:p>
    <w:p w14:paraId="6578022C" w14:textId="1DB0D4FB" w:rsidR="009A583C" w:rsidRPr="00A22EE2" w:rsidRDefault="00A56AF6" w:rsidP="009A583C">
      <w:pPr>
        <w:tabs>
          <w:tab w:val="left" w:pos="2055"/>
        </w:tabs>
        <w:jc w:val="center"/>
        <w:rPr>
          <w:rFonts w:ascii="Abadi" w:hAnsi="Abadi" w:cs="Sabon Next LT"/>
          <w:b/>
          <w:bCs/>
          <w:lang w:val="en-US"/>
        </w:rPr>
      </w:pPr>
      <w:r w:rsidRPr="00A22EE2">
        <w:rPr>
          <w:rFonts w:ascii="Abadi" w:hAnsi="Abadi" w:cs="Sabon Next LT"/>
          <w:b/>
          <w:bCs/>
          <w:lang w:val="en-US"/>
        </w:rPr>
        <w:lastRenderedPageBreak/>
        <w:t xml:space="preserve">Content of Report (index) </w:t>
      </w:r>
    </w:p>
    <w:p w14:paraId="0023B959" w14:textId="5C397B1F" w:rsidR="00A56AF6" w:rsidRPr="009A583C" w:rsidRDefault="00BF7A29" w:rsidP="009A583C">
      <w:pPr>
        <w:tabs>
          <w:tab w:val="left" w:pos="2055"/>
        </w:tabs>
        <w:jc w:val="center"/>
        <w:rPr>
          <w:rFonts w:ascii="Abadi" w:hAnsi="Abadi" w:cs="Sabon Next LT"/>
          <w:color w:val="FF0000"/>
          <w:lang w:val="en-US"/>
        </w:rPr>
      </w:pPr>
      <w:r>
        <w:rPr>
          <w:rFonts w:ascii="Abadi" w:hAnsi="Abadi" w:cs="Sabon Next LT"/>
          <w:color w:val="FF0000"/>
          <w:lang w:val="en-US"/>
        </w:rPr>
        <w:t xml:space="preserve"> </w:t>
      </w:r>
    </w:p>
    <w:p w14:paraId="33751460" w14:textId="2D9AF944" w:rsidR="001B0F75" w:rsidRPr="00E05C97" w:rsidRDefault="007E667D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1.</w:t>
      </w:r>
      <w:r w:rsidR="00481660" w:rsidRPr="00E05C97">
        <w:rPr>
          <w:rFonts w:ascii="Abadi" w:hAnsi="Abadi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 xml:space="preserve"> Introduction of the Event</w:t>
      </w:r>
    </w:p>
    <w:p w14:paraId="284ACC62" w14:textId="1F3AB343" w:rsidR="007E667D" w:rsidRPr="00E05C97" w:rsidRDefault="007E667D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2.</w:t>
      </w:r>
      <w:r w:rsidR="00481660" w:rsidRPr="00E05C97">
        <w:rPr>
          <w:rFonts w:ascii="Abadi" w:hAnsi="Abadi" w:cs="Sabon Next LT"/>
          <w:lang w:val="en-US"/>
        </w:rPr>
        <w:t xml:space="preserve"> Objective of the Event</w:t>
      </w:r>
    </w:p>
    <w:p w14:paraId="23C3A122" w14:textId="00948A44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3.</w:t>
      </w:r>
      <w:r w:rsidR="00481660" w:rsidRPr="00E05C97">
        <w:rPr>
          <w:rFonts w:ascii="Abadi" w:hAnsi="Abadi" w:cs="Sabon Next LT"/>
          <w:lang w:val="en-US"/>
        </w:rPr>
        <w:t xml:space="preserve"> Beneficiaries of the Event</w:t>
      </w:r>
    </w:p>
    <w:p w14:paraId="57095809" w14:textId="362E99FE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4.</w:t>
      </w:r>
      <w:r w:rsidR="00481660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>Details of the Guests</w:t>
      </w:r>
    </w:p>
    <w:p w14:paraId="747556DE" w14:textId="7E99FCBB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5.</w:t>
      </w:r>
      <w:r w:rsidR="00481660" w:rsidRPr="00E05C97">
        <w:rPr>
          <w:rFonts w:ascii="Abadi" w:hAnsi="Abadi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>Brief Description of the event</w:t>
      </w:r>
    </w:p>
    <w:p w14:paraId="5BAD5315" w14:textId="4630A2F8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6.</w:t>
      </w:r>
      <w:r w:rsidR="00481660" w:rsidRPr="00E05C97">
        <w:rPr>
          <w:rFonts w:ascii="Abadi" w:hAnsi="Abadi" w:cs="Sabon Next LT"/>
          <w:lang w:val="en-US"/>
        </w:rPr>
        <w:t xml:space="preserve"> </w:t>
      </w:r>
      <w:r w:rsidR="009A583C">
        <w:rPr>
          <w:rFonts w:ascii="Abadi" w:hAnsi="Abadi" w:cs="Sabon Next LT"/>
          <w:lang w:val="en-US"/>
        </w:rPr>
        <w:t xml:space="preserve">Geo-tagged </w:t>
      </w:r>
      <w:r w:rsidR="00481660" w:rsidRPr="00E05C97">
        <w:rPr>
          <w:rFonts w:ascii="Abadi" w:hAnsi="Abadi" w:cs="Sabon Next LT"/>
          <w:lang w:val="en-US"/>
        </w:rPr>
        <w:t>Photographs</w:t>
      </w:r>
    </w:p>
    <w:p w14:paraId="42B51088" w14:textId="77777777" w:rsidR="00481660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7. </w:t>
      </w:r>
      <w:r w:rsidR="00481660" w:rsidRPr="00E05C97">
        <w:rPr>
          <w:rFonts w:ascii="Abadi" w:hAnsi="Abadi" w:cs="Sabon Next LT"/>
          <w:lang w:val="en-US"/>
        </w:rPr>
        <w:t>Brochure or creative of the event</w:t>
      </w:r>
    </w:p>
    <w:p w14:paraId="36C6FEC2" w14:textId="413E17D7" w:rsidR="007A63EA" w:rsidRPr="00E05C97" w:rsidRDefault="00481660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8.</w:t>
      </w:r>
      <w:r w:rsidR="007A63EA" w:rsidRPr="00E05C97">
        <w:rPr>
          <w:rFonts w:ascii="Abadi" w:hAnsi="Abadi" w:cs="Sabon Next LT"/>
          <w:lang w:val="en-US"/>
        </w:rPr>
        <w:t xml:space="preserve"> Schedule of the Event </w:t>
      </w:r>
    </w:p>
    <w:p w14:paraId="5D60731F" w14:textId="33649E3C" w:rsidR="00AA681B" w:rsidRPr="00E05C97" w:rsidRDefault="00481660" w:rsidP="00BF7A29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 9.</w:t>
      </w:r>
      <w:r w:rsidR="007A63EA" w:rsidRPr="00E05C97">
        <w:rPr>
          <w:rFonts w:ascii="Abadi" w:hAnsi="Abadi" w:cs="Sabon Next LT"/>
          <w:lang w:val="en-US"/>
        </w:rPr>
        <w:t xml:space="preserve"> </w:t>
      </w:r>
      <w:r w:rsidR="00BF7A29">
        <w:rPr>
          <w:rFonts w:ascii="Abadi" w:hAnsi="Abadi" w:cs="Sabon Next LT"/>
          <w:lang w:val="en-US"/>
        </w:rPr>
        <w:t>Attendance of the Event</w:t>
      </w:r>
      <w:r w:rsidR="00AA681B" w:rsidRPr="00E05C97">
        <w:rPr>
          <w:rFonts w:ascii="Abadi" w:hAnsi="Abadi" w:cs="Sabon Next LT"/>
          <w:lang w:val="en-US"/>
        </w:rPr>
        <w:br w:type="page"/>
      </w:r>
    </w:p>
    <w:p w14:paraId="47FEE95F" w14:textId="77777777" w:rsidR="009A583C" w:rsidRDefault="009A583C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4F90572D" w14:textId="52E8CCA0" w:rsidR="00DE5A2F" w:rsidRPr="00E05C97" w:rsidRDefault="00DE5A2F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  <w:r w:rsidRPr="00E05C97">
        <w:rPr>
          <w:rFonts w:ascii="Abadi" w:hAnsi="Abadi" w:cs="Sabon Next LT"/>
          <w:b/>
          <w:bCs/>
          <w:sz w:val="28"/>
          <w:szCs w:val="28"/>
          <w:lang w:val="en-US"/>
        </w:rPr>
        <w:t xml:space="preserve">Introduction of the Event </w:t>
      </w:r>
    </w:p>
    <w:p w14:paraId="3B1D1E5C" w14:textId="2EC1BD98" w:rsidR="009C5DD7" w:rsidRPr="00E05C97" w:rsidRDefault="009C5DD7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59934962" w14:textId="6FEF051B" w:rsidR="005100BE" w:rsidRPr="007A78E8" w:rsidRDefault="007A78E8" w:rsidP="007A78E8">
      <w:pPr>
        <w:pStyle w:val="ListParagraph"/>
        <w:jc w:val="both"/>
        <w:rPr>
          <w:rFonts w:ascii="Abadi" w:hAnsi="Abadi" w:cs="Sabon Next LT"/>
          <w:b/>
          <w:bCs/>
          <w:sz w:val="28"/>
          <w:szCs w:val="28"/>
          <w:lang w:val="en-US"/>
        </w:rPr>
      </w:pPr>
      <w:r w:rsidRPr="007A78E8">
        <w:rPr>
          <w:rFonts w:ascii="Abadi" w:hAnsi="Abadi" w:cs="Sabon Next LT"/>
          <w:bCs/>
          <w:sz w:val="24"/>
          <w:szCs w:val="24"/>
          <w:lang w:val="en-US"/>
        </w:rPr>
        <w:t>Department of Journalism and Mass Communication has conducted the induction program for the first year students of BA(J&amp;MC) and MA(J&amp;MC). For making the students familiar with the media industry and the career opportunities, department has invited renowned media person</w:t>
      </w:r>
      <w:r w:rsidR="00A22EE2">
        <w:rPr>
          <w:rFonts w:ascii="Abadi" w:hAnsi="Abadi" w:cs="Sabon Next LT"/>
          <w:bCs/>
          <w:sz w:val="24"/>
          <w:szCs w:val="24"/>
          <w:lang w:val="en-US"/>
        </w:rPr>
        <w:t xml:space="preserve"> </w:t>
      </w:r>
      <w:r w:rsidRPr="007A78E8">
        <w:rPr>
          <w:rFonts w:ascii="Abadi" w:hAnsi="Abadi" w:cs="Sabon Next LT"/>
          <w:bCs/>
          <w:sz w:val="24"/>
          <w:szCs w:val="24"/>
          <w:lang w:val="en-US"/>
        </w:rPr>
        <w:t xml:space="preserve">to </w:t>
      </w:r>
      <w:r w:rsidR="00A22EE2">
        <w:rPr>
          <w:rFonts w:ascii="Abadi" w:hAnsi="Abadi" w:cs="Sabon Next LT"/>
          <w:bCs/>
          <w:sz w:val="24"/>
          <w:szCs w:val="24"/>
          <w:lang w:val="en-US"/>
        </w:rPr>
        <w:t xml:space="preserve">give expert </w:t>
      </w:r>
      <w:r>
        <w:rPr>
          <w:rFonts w:ascii="Abadi" w:hAnsi="Abadi" w:cs="Sabon Next LT"/>
          <w:bCs/>
          <w:sz w:val="24"/>
          <w:szCs w:val="24"/>
          <w:lang w:val="en-US"/>
        </w:rPr>
        <w:t>lecture</w:t>
      </w:r>
      <w:r w:rsidRPr="007A78E8">
        <w:rPr>
          <w:rFonts w:ascii="Abadi" w:hAnsi="Abadi" w:cs="Sabon Next LT"/>
          <w:b/>
          <w:bCs/>
          <w:sz w:val="28"/>
          <w:szCs w:val="28"/>
          <w:lang w:val="en-US"/>
        </w:rPr>
        <w:t>.</w:t>
      </w:r>
    </w:p>
    <w:p w14:paraId="159748D3" w14:textId="67D18238" w:rsidR="005100BE" w:rsidRPr="007A78E8" w:rsidRDefault="005100BE" w:rsidP="007A78E8">
      <w:pPr>
        <w:pStyle w:val="ListParagraph"/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6B7D9EB2" w14:textId="77777777" w:rsidR="005100BE" w:rsidRPr="00E05C97" w:rsidRDefault="005100BE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5740EFD7" w14:textId="498953EB" w:rsidR="00AA681B" w:rsidRPr="007E3C70" w:rsidRDefault="00AC1DEA" w:rsidP="00DD28E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lang w:val="en-US"/>
        </w:rPr>
      </w:pPr>
      <w:r w:rsidRPr="007E3C70">
        <w:rPr>
          <w:rFonts w:ascii="Abadi" w:hAnsi="Abadi" w:cs="Sabon Next LT"/>
          <w:b/>
          <w:bCs/>
          <w:sz w:val="28"/>
          <w:szCs w:val="28"/>
          <w:lang w:val="en-US"/>
        </w:rPr>
        <w:t>Objective of the Event</w:t>
      </w:r>
      <w:r w:rsidR="00921229" w:rsidRPr="007E3C70">
        <w:rPr>
          <w:rFonts w:ascii="Abadi" w:hAnsi="Abadi" w:cs="Sabon Next LT"/>
          <w:b/>
          <w:bCs/>
          <w:sz w:val="28"/>
          <w:szCs w:val="28"/>
          <w:lang w:val="en-US"/>
        </w:rPr>
        <w:t xml:space="preserve"> </w:t>
      </w:r>
    </w:p>
    <w:p w14:paraId="34653AAF" w14:textId="6AE06375" w:rsidR="007E3C70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To make students aware about the industry need. </w:t>
      </w:r>
    </w:p>
    <w:p w14:paraId="3D546DA6" w14:textId="11767060" w:rsidR="007E3C70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To make student aware about the future career opportunities. </w:t>
      </w:r>
    </w:p>
    <w:p w14:paraId="07C1CEAC" w14:textId="5123BFD5" w:rsidR="007E3C70" w:rsidRPr="00E05C97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To fill the gap between industry and academia. </w:t>
      </w:r>
    </w:p>
    <w:p w14:paraId="704B1526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3AA564D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CAA321E" w14:textId="77777777" w:rsidR="007E3C70" w:rsidRDefault="00FA5963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eneficiaries of the Event</w:t>
      </w:r>
      <w:r w:rsidR="00921229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58BDD78A" w14:textId="1E9F1944" w:rsidR="00AC1DEA" w:rsidRPr="00773546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lang w:val="en-US"/>
        </w:rPr>
      </w:pPr>
      <w:r w:rsidRPr="00773546">
        <w:rPr>
          <w:rFonts w:ascii="Abadi" w:hAnsi="Abadi" w:cs="Sabon Next LT"/>
          <w:bCs/>
          <w:lang w:val="en-US"/>
        </w:rPr>
        <w:t>Students of BA(J&amp;MC) first year.</w:t>
      </w:r>
    </w:p>
    <w:p w14:paraId="779BBA6E" w14:textId="7A7985DE" w:rsidR="007E3C70" w:rsidRPr="00773546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lang w:val="en-US"/>
        </w:rPr>
      </w:pPr>
      <w:r w:rsidRPr="00773546">
        <w:rPr>
          <w:rFonts w:ascii="Abadi" w:hAnsi="Abadi" w:cs="Sabon Next LT"/>
          <w:bCs/>
          <w:lang w:val="en-US"/>
        </w:rPr>
        <w:t>Students of MA(J&amp;MC) first year.</w:t>
      </w:r>
    </w:p>
    <w:p w14:paraId="5898FDF9" w14:textId="2932D5DE" w:rsidR="007E3C70" w:rsidRPr="00773546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lang w:val="en-US"/>
        </w:rPr>
      </w:pPr>
      <w:r w:rsidRPr="00773546">
        <w:rPr>
          <w:rFonts w:ascii="Abadi" w:hAnsi="Abadi" w:cs="Sabon Next LT"/>
          <w:bCs/>
          <w:lang w:val="en-US"/>
        </w:rPr>
        <w:t xml:space="preserve">Faculty members of the department of J&amp;MC.  </w:t>
      </w:r>
    </w:p>
    <w:p w14:paraId="2F850842" w14:textId="4AB3AE08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A2841D8" w14:textId="2572EC9D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4EC0127" w14:textId="2CF4FEE6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DE38D34" w14:textId="77777777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23B4848" w14:textId="4BA1C21B" w:rsidR="008B307B" w:rsidRPr="007E3C70" w:rsidRDefault="00D64078" w:rsidP="000E4213">
      <w:pPr>
        <w:pStyle w:val="ListParagraph"/>
        <w:numPr>
          <w:ilvl w:val="0"/>
          <w:numId w:val="1"/>
        </w:num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7E3C70">
        <w:rPr>
          <w:rFonts w:ascii="Abadi" w:hAnsi="Abadi" w:cs="Sabon Next LT"/>
          <w:b/>
          <w:bCs/>
          <w:sz w:val="26"/>
          <w:szCs w:val="26"/>
          <w:lang w:val="en-US"/>
        </w:rPr>
        <w:t xml:space="preserve">Details of the Guests </w:t>
      </w:r>
      <w:r w:rsidR="007E3C70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3ED77054" w14:textId="77777777" w:rsidR="00516F54" w:rsidRPr="00773546" w:rsidRDefault="00516F54" w:rsidP="00516F54">
      <w:pPr>
        <w:tabs>
          <w:tab w:val="left" w:pos="2055"/>
        </w:tabs>
        <w:ind w:left="1080"/>
        <w:jc w:val="both"/>
        <w:rPr>
          <w:rFonts w:ascii="Abadi" w:hAnsi="Abadi" w:cs="Sabon Next LT"/>
          <w:bCs/>
          <w:color w:val="C00000"/>
          <w:lang w:val="en-US"/>
        </w:rPr>
      </w:pPr>
      <w:r w:rsidRPr="00773546">
        <w:rPr>
          <w:rFonts w:ascii="Abadi" w:hAnsi="Abadi" w:cs="Sabon Next LT"/>
          <w:bCs/>
          <w:color w:val="000000" w:themeColor="text1"/>
          <w:lang w:val="en-US"/>
        </w:rPr>
        <w:t>Dr. Ajay Kumar Singh, Former Correspondent, DD News</w:t>
      </w:r>
    </w:p>
    <w:p w14:paraId="32B40042" w14:textId="1C162B65" w:rsidR="00516F54" w:rsidRPr="00773546" w:rsidRDefault="00516F54" w:rsidP="00516F54">
      <w:pPr>
        <w:tabs>
          <w:tab w:val="left" w:pos="2055"/>
        </w:tabs>
        <w:ind w:left="1080"/>
        <w:jc w:val="both"/>
        <w:rPr>
          <w:rFonts w:ascii="Abadi" w:hAnsi="Abadi" w:cs="Sabon Next LT"/>
          <w:bCs/>
          <w:color w:val="000000" w:themeColor="text1"/>
          <w:lang w:val="en-US"/>
        </w:rPr>
      </w:pPr>
      <w:r w:rsidRPr="00773546">
        <w:rPr>
          <w:rFonts w:ascii="Abadi" w:hAnsi="Abadi" w:cs="Sabon Next LT"/>
          <w:bCs/>
          <w:color w:val="000000" w:themeColor="text1"/>
          <w:lang w:val="en-US"/>
        </w:rPr>
        <w:t xml:space="preserve">Coordinator Research Centre, &amp; Head of BA-JMC, Former Director Academic Campus and Former Dean Faculty of Mass Communication, HJU, Jaipur. </w:t>
      </w:r>
    </w:p>
    <w:p w14:paraId="7CE9A355" w14:textId="77777777" w:rsidR="007E3C70" w:rsidRPr="00E05C97" w:rsidRDefault="007E3C70" w:rsidP="007E3C70">
      <w:pPr>
        <w:pStyle w:val="ListParagraph"/>
        <w:tabs>
          <w:tab w:val="left" w:pos="2055"/>
        </w:tabs>
        <w:ind w:left="1440"/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734D4B5C" w14:textId="6A010F68" w:rsidR="00D64078" w:rsidRPr="00E05C97" w:rsidRDefault="00237D3E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rief Description of the event</w:t>
      </w:r>
      <w:r w:rsidR="00D355FE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27C36B2D" w14:textId="1F223436" w:rsidR="00773546" w:rsidRPr="00FF29A8" w:rsidRDefault="005B369F" w:rsidP="00773546">
      <w:pPr>
        <w:jc w:val="both"/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  <w:r w:rsidR="004706CE">
        <w:rPr>
          <w:rFonts w:ascii="Abadi" w:hAnsi="Abadi" w:cs="Sabon Next LT"/>
          <w:lang w:val="en-US"/>
        </w:rPr>
        <w:lastRenderedPageBreak/>
        <w:t>On the occasion of national TV Day, Department of Journalism and Mass Communication, School of Media and Communication, Manipal University Jaipur organized an expert lecture on ‘</w:t>
      </w:r>
      <w:r w:rsidR="004706CE" w:rsidRPr="004706CE">
        <w:rPr>
          <w:rFonts w:ascii="Abadi" w:hAnsi="Abadi" w:cs="Sabon Next LT"/>
          <w:lang w:val="en-US"/>
        </w:rPr>
        <w:t>Future of TV Journalism</w:t>
      </w:r>
      <w:r w:rsidR="004706CE">
        <w:rPr>
          <w:rFonts w:ascii="Abadi" w:hAnsi="Abadi" w:cs="Sabon Next LT"/>
          <w:lang w:val="en-US"/>
        </w:rPr>
        <w:t xml:space="preserve">’. </w:t>
      </w:r>
      <w:r w:rsidR="00FF29A8" w:rsidRPr="00FF29A8">
        <w:rPr>
          <w:rFonts w:ascii="Abadi" w:hAnsi="Abadi" w:cs="Sabon Next LT"/>
          <w:lang w:val="en-US"/>
        </w:rPr>
        <w:t xml:space="preserve">Dr. Ajay Kumar Singh, </w:t>
      </w:r>
      <w:r w:rsidR="00FF29A8">
        <w:rPr>
          <w:rFonts w:ascii="Abadi" w:hAnsi="Abadi" w:cs="Sabon Next LT"/>
          <w:lang w:val="en-US"/>
        </w:rPr>
        <w:t>F</w:t>
      </w:r>
      <w:r w:rsidR="00FF29A8" w:rsidRPr="00FF29A8">
        <w:rPr>
          <w:rFonts w:ascii="Abadi" w:hAnsi="Abadi" w:cs="Sabon Next LT"/>
          <w:lang w:val="en-US"/>
        </w:rPr>
        <w:t>ormer Correspondent</w:t>
      </w:r>
      <w:r w:rsidR="00FF29A8">
        <w:rPr>
          <w:rFonts w:ascii="Abadi" w:hAnsi="Abadi" w:cs="Sabon Next LT"/>
          <w:lang w:val="en-US"/>
        </w:rPr>
        <w:t xml:space="preserve"> of </w:t>
      </w:r>
      <w:r w:rsidR="00FF29A8" w:rsidRPr="00FF29A8">
        <w:rPr>
          <w:rFonts w:ascii="Abadi" w:hAnsi="Abadi" w:cs="Sabon Next LT"/>
          <w:lang w:val="en-US"/>
        </w:rPr>
        <w:t>DD News</w:t>
      </w:r>
      <w:r w:rsidR="00773546">
        <w:rPr>
          <w:rFonts w:ascii="Abadi" w:hAnsi="Abadi" w:cs="Sabon Next LT"/>
          <w:lang w:val="en-US"/>
        </w:rPr>
        <w:t xml:space="preserve"> was the guest of the event. </w:t>
      </w:r>
      <w:r w:rsidR="00773546" w:rsidRPr="00773546">
        <w:rPr>
          <w:rFonts w:ascii="Abadi" w:hAnsi="Abadi" w:cs="Sabon Next LT"/>
          <w:lang w:val="en-US"/>
        </w:rPr>
        <w:t>He shared his valuable experiences at television reporting.</w:t>
      </w:r>
      <w:r w:rsidR="00773546">
        <w:rPr>
          <w:rFonts w:ascii="Abadi" w:hAnsi="Abadi" w:cs="Sabon Next LT"/>
          <w:lang w:val="en-US"/>
        </w:rPr>
        <w:t xml:space="preserve"> </w:t>
      </w:r>
      <w:r w:rsidR="00773546" w:rsidRPr="00773546">
        <w:rPr>
          <w:rFonts w:ascii="Abadi" w:hAnsi="Abadi" w:cs="Sabon Next LT"/>
          <w:lang w:val="en-US"/>
        </w:rPr>
        <w:t>The interactive interaction witnessed the curiosity of students to get to know more about the realistic facet of the industry in a fun and learning way.</w:t>
      </w:r>
      <w:r w:rsidR="00773546">
        <w:rPr>
          <w:rFonts w:ascii="Abadi" w:hAnsi="Abadi" w:cs="Sabon Next LT"/>
          <w:lang w:val="en-US"/>
        </w:rPr>
        <w:t xml:space="preserve"> He suggested that journalism is growing rapidly and if you want to become part of this journey, be skilled. Journalism needs teamwork.</w:t>
      </w:r>
      <w:r w:rsidR="00227766">
        <w:rPr>
          <w:rFonts w:ascii="Abadi" w:hAnsi="Abadi" w:cs="Sabon Next LT"/>
          <w:lang w:val="en-US"/>
        </w:rPr>
        <w:t xml:space="preserve"> Dr. Vaishali Kapoor, HOD J&amp;MC given </w:t>
      </w:r>
      <w:r w:rsidR="004C57DE">
        <w:rPr>
          <w:rFonts w:ascii="Abadi" w:hAnsi="Abadi" w:cs="Sabon Next LT"/>
          <w:lang w:val="en-US"/>
        </w:rPr>
        <w:t xml:space="preserve">vote of thanks. Dr. Amit Sharma welcomed the speaker in the university. The event was moderated by the Ms. Simran Agarwal and Ms. </w:t>
      </w:r>
      <w:proofErr w:type="spellStart"/>
      <w:r w:rsidR="004C57DE">
        <w:rPr>
          <w:rFonts w:ascii="Abadi" w:hAnsi="Abadi" w:cs="Sabon Next LT"/>
          <w:lang w:val="en-US"/>
        </w:rPr>
        <w:t>Yashashwani</w:t>
      </w:r>
      <w:proofErr w:type="spellEnd"/>
      <w:r w:rsidR="004C57DE">
        <w:rPr>
          <w:rFonts w:ascii="Abadi" w:hAnsi="Abadi" w:cs="Sabon Next LT"/>
          <w:lang w:val="en-US"/>
        </w:rPr>
        <w:t xml:space="preserve"> Singh. Dr. Amit Sharma and Dr. Prabhat Dixit were the coordinator of the event. </w:t>
      </w:r>
    </w:p>
    <w:p w14:paraId="36BB0969" w14:textId="77777777" w:rsidR="009A583C" w:rsidRDefault="009A583C" w:rsidP="009A583C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7CE51FA0" w14:textId="60177B98" w:rsidR="009A583C" w:rsidRDefault="009A583C" w:rsidP="009A583C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>Photographs</w:t>
      </w:r>
    </w:p>
    <w:p w14:paraId="4701F57F" w14:textId="0FBC4182" w:rsidR="00237D3E" w:rsidRPr="009A583C" w:rsidRDefault="00DD70CF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 xml:space="preserve"> </w:t>
      </w:r>
    </w:p>
    <w:p w14:paraId="08046BA0" w14:textId="05FB4022" w:rsidR="00300B6A" w:rsidRDefault="00300B6A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drawing>
          <wp:inline distT="0" distB="0" distL="0" distR="0" wp14:anchorId="12D7FCFF" wp14:editId="5219570F">
            <wp:extent cx="4863741" cy="36480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2-09-14 at 10.30.00 PM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202" cy="365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BD81" w14:textId="77777777" w:rsidR="00300B6A" w:rsidRDefault="00300B6A" w:rsidP="00300B6A">
      <w:pPr>
        <w:jc w:val="center"/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lastRenderedPageBreak/>
        <w:drawing>
          <wp:inline distT="0" distB="0" distL="0" distR="0" wp14:anchorId="254386DF" wp14:editId="7A7ED80F">
            <wp:extent cx="4321914" cy="32416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2-09-14 at 10.29.58 PM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2632" cy="3242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noProof/>
          <w:lang w:val="en-US"/>
        </w:rPr>
        <w:drawing>
          <wp:inline distT="0" distB="0" distL="0" distR="0" wp14:anchorId="438BC23E" wp14:editId="7CD25282">
            <wp:extent cx="3898612" cy="292417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2-09-14 at 10.29.56 PM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969" cy="292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noProof/>
          <w:lang w:val="en-US"/>
        </w:rPr>
        <w:lastRenderedPageBreak/>
        <w:drawing>
          <wp:inline distT="0" distB="0" distL="0" distR="0" wp14:anchorId="28A87BF5" wp14:editId="71AC746F">
            <wp:extent cx="5731510" cy="42989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2-09-14 at 10.29.54 PM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EB5C" w14:textId="77777777" w:rsidR="00300B6A" w:rsidRDefault="00300B6A" w:rsidP="00300B6A">
      <w:pPr>
        <w:jc w:val="center"/>
        <w:rPr>
          <w:rFonts w:ascii="Abadi" w:hAnsi="Abadi" w:cs="Sabon Next LT"/>
          <w:lang w:val="en-US"/>
        </w:rPr>
      </w:pPr>
    </w:p>
    <w:p w14:paraId="206BCFBB" w14:textId="6338E76F" w:rsidR="005B369F" w:rsidRDefault="00300B6A" w:rsidP="00300B6A">
      <w:pPr>
        <w:jc w:val="center"/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drawing>
          <wp:inline distT="0" distB="0" distL="0" distR="0" wp14:anchorId="191376FA" wp14:editId="76ADA740">
            <wp:extent cx="5731510" cy="429895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2-09-14 at 11.50.40 PM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369F" w:rsidRPr="00E05C97">
        <w:rPr>
          <w:rFonts w:ascii="Abadi" w:hAnsi="Abadi" w:cs="Sabon Next LT"/>
          <w:lang w:val="en-US"/>
        </w:rPr>
        <w:br w:type="page"/>
      </w:r>
    </w:p>
    <w:p w14:paraId="03ABB474" w14:textId="393C38A4" w:rsidR="00300B6A" w:rsidRDefault="00300B6A">
      <w:pPr>
        <w:rPr>
          <w:rFonts w:ascii="Abadi" w:hAnsi="Abadi" w:cs="Sabon Next LT"/>
          <w:lang w:val="en-US"/>
        </w:rPr>
      </w:pPr>
    </w:p>
    <w:p w14:paraId="5655C7BD" w14:textId="278B91C2" w:rsidR="00300B6A" w:rsidRDefault="00300B6A">
      <w:pPr>
        <w:rPr>
          <w:rFonts w:ascii="Abadi" w:hAnsi="Abadi" w:cs="Sabon Next LT"/>
          <w:lang w:val="en-US"/>
        </w:rPr>
      </w:pPr>
    </w:p>
    <w:p w14:paraId="30639858" w14:textId="77777777" w:rsidR="00300B6A" w:rsidRPr="00E05C97" w:rsidRDefault="00300B6A">
      <w:pPr>
        <w:rPr>
          <w:rFonts w:ascii="Abadi" w:hAnsi="Abadi" w:cs="Sabon Next LT"/>
          <w:lang w:val="en-US"/>
        </w:rPr>
      </w:pPr>
    </w:p>
    <w:p w14:paraId="0BBF9469" w14:textId="77777777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4123DDA2" w14:textId="77777777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2CF1C23" w14:textId="5D5E5E49" w:rsidR="001E35C3" w:rsidRPr="00B30F5E" w:rsidRDefault="001E35C3" w:rsidP="00B30F5E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B30F5E">
        <w:rPr>
          <w:rFonts w:ascii="Abadi" w:hAnsi="Abadi" w:cs="Sabon Next LT"/>
          <w:b/>
          <w:bCs/>
          <w:sz w:val="26"/>
          <w:szCs w:val="26"/>
          <w:lang w:val="en-US"/>
        </w:rPr>
        <w:t xml:space="preserve">Brochure or creative of the event </w:t>
      </w:r>
      <w:r w:rsidR="007F6611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05B40617" w14:textId="148132E1" w:rsidR="001B0F75" w:rsidRDefault="001B0F75">
      <w:pPr>
        <w:rPr>
          <w:rFonts w:ascii="Abadi" w:hAnsi="Abadi" w:cs="Sabon Next LT"/>
          <w:lang w:val="en-US"/>
        </w:rPr>
      </w:pPr>
    </w:p>
    <w:p w14:paraId="3B898FAC" w14:textId="788EF0C6" w:rsidR="00300B6A" w:rsidRDefault="00300B6A">
      <w:pPr>
        <w:rPr>
          <w:rFonts w:ascii="Abadi" w:hAnsi="Abadi" w:cs="Sabon Next LT"/>
          <w:lang w:val="en-US"/>
        </w:rPr>
      </w:pPr>
    </w:p>
    <w:p w14:paraId="1EB7D637" w14:textId="1CAF45B5" w:rsidR="00300B6A" w:rsidRDefault="00300B6A">
      <w:pPr>
        <w:rPr>
          <w:rFonts w:ascii="Abadi" w:hAnsi="Abadi" w:cs="Sabon Next LT"/>
          <w:lang w:val="en-US"/>
        </w:rPr>
      </w:pPr>
    </w:p>
    <w:p w14:paraId="0B11FDDC" w14:textId="77777777" w:rsidR="00300B6A" w:rsidRPr="00E05C97" w:rsidRDefault="00300B6A">
      <w:pPr>
        <w:rPr>
          <w:rFonts w:ascii="Abadi" w:hAnsi="Abadi" w:cs="Sabon Next LT"/>
          <w:lang w:val="en-US"/>
        </w:rPr>
      </w:pPr>
    </w:p>
    <w:p w14:paraId="02AFB8F4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5FB6378" w14:textId="3B6A93AA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Schedule of the event </w:t>
      </w:r>
      <w:r w:rsidR="002374BB" w:rsidRPr="00E05C97">
        <w:rPr>
          <w:rFonts w:ascii="Abadi" w:hAnsi="Abadi" w:cs="Sabon Next LT"/>
          <w:b/>
          <w:bCs/>
          <w:sz w:val="26"/>
          <w:szCs w:val="26"/>
          <w:lang w:val="en-US"/>
        </w:rPr>
        <w:t>(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repo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5"/>
        <w:gridCol w:w="1971"/>
        <w:gridCol w:w="2740"/>
        <w:gridCol w:w="2470"/>
      </w:tblGrid>
      <w:tr w:rsidR="00300B6A" w:rsidRPr="00617C34" w14:paraId="2493B05E" w14:textId="77777777" w:rsidTr="003D72B1">
        <w:tc>
          <w:tcPr>
            <w:tcW w:w="1835" w:type="dxa"/>
          </w:tcPr>
          <w:p w14:paraId="7E0B6A6E" w14:textId="77777777" w:rsidR="00300B6A" w:rsidRPr="00617C34" w:rsidRDefault="00300B6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</w:t>
            </w:r>
          </w:p>
        </w:tc>
        <w:tc>
          <w:tcPr>
            <w:tcW w:w="1971" w:type="dxa"/>
          </w:tcPr>
          <w:p w14:paraId="16FEFFAA" w14:textId="77777777" w:rsidR="00300B6A" w:rsidRPr="00617C34" w:rsidRDefault="00300B6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 PERSON</w:t>
            </w:r>
          </w:p>
        </w:tc>
        <w:tc>
          <w:tcPr>
            <w:tcW w:w="2740" w:type="dxa"/>
          </w:tcPr>
          <w:p w14:paraId="4FA2E06B" w14:textId="77777777" w:rsidR="00300B6A" w:rsidRPr="00617C34" w:rsidRDefault="00300B6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470" w:type="dxa"/>
          </w:tcPr>
          <w:p w14:paraId="36884389" w14:textId="77777777" w:rsidR="00300B6A" w:rsidRPr="00617C34" w:rsidRDefault="00300B6A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</w:tr>
      <w:tr w:rsidR="00300B6A" w14:paraId="2FC7C4B8" w14:textId="77777777" w:rsidTr="003D72B1">
        <w:tc>
          <w:tcPr>
            <w:tcW w:w="1835" w:type="dxa"/>
          </w:tcPr>
          <w:p w14:paraId="50E1D892" w14:textId="77777777" w:rsidR="00300B6A" w:rsidRDefault="00300B6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09/2022</w:t>
            </w:r>
          </w:p>
        </w:tc>
        <w:tc>
          <w:tcPr>
            <w:tcW w:w="1971" w:type="dxa"/>
          </w:tcPr>
          <w:p w14:paraId="033E2B64" w14:textId="77777777" w:rsidR="00300B6A" w:rsidRDefault="00300B6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332D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jay Kumar Singh (ex-reporter, DD News) </w:t>
            </w:r>
          </w:p>
        </w:tc>
        <w:tc>
          <w:tcPr>
            <w:tcW w:w="2740" w:type="dxa"/>
          </w:tcPr>
          <w:p w14:paraId="03134059" w14:textId="77777777" w:rsidR="00300B6A" w:rsidRDefault="00300B6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 AM -12:0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Two hours)</w:t>
            </w:r>
          </w:p>
        </w:tc>
        <w:tc>
          <w:tcPr>
            <w:tcW w:w="2470" w:type="dxa"/>
          </w:tcPr>
          <w:p w14:paraId="14983F79" w14:textId="77777777" w:rsidR="00300B6A" w:rsidRDefault="00300B6A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ture of TV Journalism </w:t>
            </w:r>
          </w:p>
        </w:tc>
      </w:tr>
    </w:tbl>
    <w:p w14:paraId="3500C503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389776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430B6B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569E66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EF66DC7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8B8ED6F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85FDA7B" w14:textId="6AF90B0C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Attendance of the Event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(</w:t>
      </w:r>
      <w:r w:rsidR="00B55EA8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document only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)</w:t>
      </w:r>
    </w:p>
    <w:p w14:paraId="6F29B05C" w14:textId="47CD95AE" w:rsidR="0015425F" w:rsidRPr="00E05C97" w:rsidRDefault="0015425F" w:rsidP="0015425F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Total attendee-……</w:t>
      </w:r>
      <w:proofErr w:type="gramStart"/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….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735"/>
        <w:gridCol w:w="1501"/>
        <w:gridCol w:w="1501"/>
        <w:gridCol w:w="2831"/>
        <w:gridCol w:w="1408"/>
        <w:gridCol w:w="1040"/>
      </w:tblGrid>
      <w:tr w:rsidR="00EC4546" w:rsidRPr="00EC4546" w14:paraId="5B2CEE47" w14:textId="77777777" w:rsidTr="00EC4546">
        <w:trPr>
          <w:trHeight w:val="645"/>
        </w:trPr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19B96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Sr. No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AC978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Name of Institution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FE3B9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Place of Institution </w:t>
            </w:r>
          </w:p>
        </w:tc>
        <w:tc>
          <w:tcPr>
            <w:tcW w:w="1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0160A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Registration Number/Employee code 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A2B58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Name of Attendee 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D7ACC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Name of Dept</w:t>
            </w:r>
          </w:p>
        </w:tc>
      </w:tr>
      <w:tr w:rsidR="00EC4546" w:rsidRPr="00EC4546" w14:paraId="26386EBE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F188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E325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1DC21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C816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D59F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E289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  <w:tr w:rsidR="00EC4546" w:rsidRPr="00EC4546" w14:paraId="5CEFC903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3DD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8AF8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1D76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421D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0AF5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2A3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  <w:tr w:rsidR="00EC4546" w:rsidRPr="00EC4546" w14:paraId="087F326A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5F1D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D25F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63A7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A8AE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D8BB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364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</w:tbl>
    <w:p w14:paraId="47FA8254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B914E87" w14:textId="3186476A" w:rsidR="001B0F75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76E713F" w14:textId="031847B3" w:rsidR="00E7176E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58353C0" w14:textId="124AA9C0" w:rsidR="00E7176E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55EE591" w14:textId="77777777" w:rsidR="00E7176E" w:rsidRPr="00E05C97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A3EA603" w14:textId="77777777" w:rsidR="00203829" w:rsidRDefault="00203829">
      <w:pPr>
        <w:rPr>
          <w:rFonts w:ascii="Abadi" w:hAnsi="Abadi" w:cs="Sabon Next LT"/>
          <w:lang w:val="en-US"/>
        </w:rPr>
      </w:pPr>
      <w:r w:rsidRPr="00E7176E">
        <w:rPr>
          <w:rFonts w:ascii="Abadi" w:hAnsi="Abadi" w:cs="Sabon Next LT"/>
          <w:b/>
          <w:lang w:val="en-US"/>
        </w:rPr>
        <w:t>Event Coordinators:</w:t>
      </w:r>
      <w:r>
        <w:rPr>
          <w:rFonts w:ascii="Abadi" w:hAnsi="Abadi" w:cs="Sabon Next LT"/>
          <w:lang w:val="en-US"/>
        </w:rPr>
        <w:t xml:space="preserve"> </w:t>
      </w:r>
      <w:r>
        <w:rPr>
          <w:rFonts w:ascii="Abadi" w:hAnsi="Abadi" w:cs="Sabon Next LT"/>
          <w:lang w:val="en-US"/>
        </w:rPr>
        <w:br/>
        <w:t>Dr. Amit Sharma</w:t>
      </w:r>
    </w:p>
    <w:p w14:paraId="2E81C0CF" w14:textId="77777777" w:rsidR="00203829" w:rsidRDefault="00203829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Dr. Prabhat Dixit </w:t>
      </w:r>
    </w:p>
    <w:p w14:paraId="0B72C1D0" w14:textId="45677F0C" w:rsidR="001B0F75" w:rsidRPr="00E05C97" w:rsidRDefault="001B0F7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69AAEA69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BAFAC23" w14:textId="60F7A55D" w:rsidR="005A6F6A" w:rsidRPr="00E05C97" w:rsidRDefault="00300B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617FC7A8" w14:textId="04438945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77DE62F3" w14:textId="05491C21" w:rsidR="00617CD5" w:rsidRPr="00E05C97" w:rsidRDefault="00300B6A" w:rsidP="00300B6A">
      <w:p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 xml:space="preserve">  </w:t>
      </w:r>
    </w:p>
    <w:p w14:paraId="3B7BD7BD" w14:textId="191048ED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5BB84B6A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01C8D7DB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0D4E62B0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17AE5105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25F0BE07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138E96CE" w14:textId="51C24C2A" w:rsidR="00B30F5E" w:rsidRPr="00B30F5E" w:rsidRDefault="00B30F5E" w:rsidP="00B30F5E">
      <w:pPr>
        <w:jc w:val="right"/>
        <w:rPr>
          <w:rFonts w:ascii="Abadi" w:hAnsi="Abadi" w:cs="Sabon Next LT"/>
          <w:b/>
          <w:bCs/>
          <w:sz w:val="32"/>
          <w:szCs w:val="32"/>
          <w:lang w:val="en-US"/>
        </w:rPr>
      </w:pPr>
      <w:r w:rsidRPr="00B30F5E">
        <w:rPr>
          <w:rFonts w:ascii="Abadi" w:hAnsi="Abadi" w:cs="Sabon Next LT"/>
          <w:b/>
          <w:bCs/>
          <w:sz w:val="32"/>
          <w:szCs w:val="32"/>
          <w:lang w:val="en-US"/>
        </w:rPr>
        <w:t>Seal and Signature of Head with date</w:t>
      </w:r>
    </w:p>
    <w:sectPr w:rsidR="00B30F5E" w:rsidRPr="00B30F5E">
      <w:headerReference w:type="even" r:id="rId14"/>
      <w:headerReference w:type="default" r:id="rId15"/>
      <w:footerReference w:type="default" r:id="rId16"/>
      <w:head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BE2B2" w14:textId="77777777" w:rsidR="00F6356D" w:rsidRDefault="00F6356D" w:rsidP="008B307B">
      <w:pPr>
        <w:spacing w:after="0" w:line="240" w:lineRule="auto"/>
      </w:pPr>
      <w:r>
        <w:separator/>
      </w:r>
    </w:p>
  </w:endnote>
  <w:endnote w:type="continuationSeparator" w:id="0">
    <w:p w14:paraId="0F71CA0C" w14:textId="77777777" w:rsidR="00F6356D" w:rsidRDefault="00F6356D" w:rsidP="008B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7400" w14:textId="4A433475" w:rsidR="008B307B" w:rsidRDefault="00000000">
    <w:pPr>
      <w:pStyle w:val="Footer"/>
    </w:pPr>
    <w:sdt>
      <w:sdtPr>
        <w:id w:val="-7767078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008B307B">
              <w:t xml:space="preserve">Page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PAGE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E7176E">
              <w:rPr>
                <w:b/>
                <w:bCs/>
                <w:noProof/>
              </w:rPr>
              <w:t>9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  <w:r w:rsidR="008B307B">
              <w:t xml:space="preserve"> of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NUMPAGES 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E7176E">
              <w:rPr>
                <w:b/>
                <w:bCs/>
                <w:noProof/>
              </w:rPr>
              <w:t>10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4A78E0">
      <w:t xml:space="preserve"> </w:t>
    </w:r>
    <w:r w:rsidR="004A78E0">
      <w:tab/>
    </w:r>
    <w:r w:rsidR="004A78E0">
      <w:tab/>
      <w:t xml:space="preserve">Name of Even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953DE" w14:textId="77777777" w:rsidR="00F6356D" w:rsidRDefault="00F6356D" w:rsidP="008B307B">
      <w:pPr>
        <w:spacing w:after="0" w:line="240" w:lineRule="auto"/>
      </w:pPr>
      <w:r>
        <w:separator/>
      </w:r>
    </w:p>
  </w:footnote>
  <w:footnote w:type="continuationSeparator" w:id="0">
    <w:p w14:paraId="5BA15BC1" w14:textId="77777777" w:rsidR="00F6356D" w:rsidRDefault="00F6356D" w:rsidP="008B3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FBBC0" w14:textId="3DB05445" w:rsidR="007A63EA" w:rsidRDefault="007A63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5C2" w14:textId="309DBD00" w:rsidR="007012AA" w:rsidRDefault="0059380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6488CA8" wp14:editId="309D74FD">
          <wp:simplePos x="0" y="0"/>
          <wp:positionH relativeFrom="column">
            <wp:posOffset>-731520</wp:posOffset>
          </wp:positionH>
          <wp:positionV relativeFrom="paragraph">
            <wp:posOffset>-44450</wp:posOffset>
          </wp:positionV>
          <wp:extent cx="3543300" cy="699770"/>
          <wp:effectExtent l="0" t="0" r="0" b="5080"/>
          <wp:wrapTight wrapText="bothSides">
            <wp:wrapPolygon edited="0">
              <wp:start x="1161" y="0"/>
              <wp:lineTo x="0" y="2940"/>
              <wp:lineTo x="0" y="18817"/>
              <wp:lineTo x="697" y="21169"/>
              <wp:lineTo x="813" y="21169"/>
              <wp:lineTo x="2787" y="21169"/>
              <wp:lineTo x="2903" y="21169"/>
              <wp:lineTo x="3484" y="18817"/>
              <wp:lineTo x="7316" y="18817"/>
              <wp:lineTo x="9639" y="15289"/>
              <wp:lineTo x="9290" y="9408"/>
              <wp:lineTo x="21484" y="8232"/>
              <wp:lineTo x="21484" y="1176"/>
              <wp:lineTo x="2090" y="0"/>
              <wp:lineTo x="1161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070A" w14:textId="5A605BD8" w:rsidR="007A63EA" w:rsidRDefault="007A6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43ED7"/>
    <w:multiLevelType w:val="hybridMultilevel"/>
    <w:tmpl w:val="2208D1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460E6E"/>
    <w:multiLevelType w:val="hybridMultilevel"/>
    <w:tmpl w:val="ACA48A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4E1362"/>
    <w:multiLevelType w:val="hybridMultilevel"/>
    <w:tmpl w:val="91CA800C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" w15:restartNumberingAfterBreak="0">
    <w:nsid w:val="6A021F4D"/>
    <w:multiLevelType w:val="hybridMultilevel"/>
    <w:tmpl w:val="F40C3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DB6F2A"/>
    <w:multiLevelType w:val="hybridMultilevel"/>
    <w:tmpl w:val="B55C3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901550">
    <w:abstractNumId w:val="4"/>
  </w:num>
  <w:num w:numId="2" w16cid:durableId="152450831">
    <w:abstractNumId w:val="0"/>
  </w:num>
  <w:num w:numId="3" w16cid:durableId="236551191">
    <w:abstractNumId w:val="1"/>
  </w:num>
  <w:num w:numId="4" w16cid:durableId="1158154985">
    <w:abstractNumId w:val="3"/>
  </w:num>
  <w:num w:numId="5" w16cid:durableId="5590947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OxNDU3szQ1MbVU0lEKTi0uzszPAykwrAUAWERjgCwAAAA="/>
  </w:docVars>
  <w:rsids>
    <w:rsidRoot w:val="00912F1A"/>
    <w:rsid w:val="00012C46"/>
    <w:rsid w:val="000F708C"/>
    <w:rsid w:val="001160F5"/>
    <w:rsid w:val="0015425F"/>
    <w:rsid w:val="00193F23"/>
    <w:rsid w:val="001A72FE"/>
    <w:rsid w:val="001B0F75"/>
    <w:rsid w:val="001E35C3"/>
    <w:rsid w:val="00203829"/>
    <w:rsid w:val="00227766"/>
    <w:rsid w:val="002374BB"/>
    <w:rsid w:val="00237D3E"/>
    <w:rsid w:val="00251EAD"/>
    <w:rsid w:val="002D204C"/>
    <w:rsid w:val="00300B6A"/>
    <w:rsid w:val="00301A68"/>
    <w:rsid w:val="0035488D"/>
    <w:rsid w:val="00395065"/>
    <w:rsid w:val="003B0672"/>
    <w:rsid w:val="003F4C30"/>
    <w:rsid w:val="003F544B"/>
    <w:rsid w:val="004706CE"/>
    <w:rsid w:val="00477422"/>
    <w:rsid w:val="00481660"/>
    <w:rsid w:val="004A78E0"/>
    <w:rsid w:val="004C57DE"/>
    <w:rsid w:val="004D6D71"/>
    <w:rsid w:val="004E4100"/>
    <w:rsid w:val="005100BE"/>
    <w:rsid w:val="00516F54"/>
    <w:rsid w:val="00593801"/>
    <w:rsid w:val="005A6F6A"/>
    <w:rsid w:val="005B369F"/>
    <w:rsid w:val="005E0FB4"/>
    <w:rsid w:val="00617CD5"/>
    <w:rsid w:val="00617F1D"/>
    <w:rsid w:val="00635C23"/>
    <w:rsid w:val="00644AF2"/>
    <w:rsid w:val="007012AA"/>
    <w:rsid w:val="00714524"/>
    <w:rsid w:val="00716872"/>
    <w:rsid w:val="00773546"/>
    <w:rsid w:val="007A63EA"/>
    <w:rsid w:val="007A78E8"/>
    <w:rsid w:val="007B1B66"/>
    <w:rsid w:val="007C4842"/>
    <w:rsid w:val="007E3C70"/>
    <w:rsid w:val="007E667D"/>
    <w:rsid w:val="007F6611"/>
    <w:rsid w:val="00811DA8"/>
    <w:rsid w:val="00837EB9"/>
    <w:rsid w:val="008568E6"/>
    <w:rsid w:val="008601D5"/>
    <w:rsid w:val="008B307B"/>
    <w:rsid w:val="00912F1A"/>
    <w:rsid w:val="00921229"/>
    <w:rsid w:val="00995AB9"/>
    <w:rsid w:val="009A583C"/>
    <w:rsid w:val="009C5DD7"/>
    <w:rsid w:val="00A22EE2"/>
    <w:rsid w:val="00A44BA5"/>
    <w:rsid w:val="00A56AF6"/>
    <w:rsid w:val="00AA681B"/>
    <w:rsid w:val="00AC1DEA"/>
    <w:rsid w:val="00B30F5E"/>
    <w:rsid w:val="00B354CC"/>
    <w:rsid w:val="00B55EA8"/>
    <w:rsid w:val="00B60440"/>
    <w:rsid w:val="00B779D0"/>
    <w:rsid w:val="00BF7A29"/>
    <w:rsid w:val="00C65E77"/>
    <w:rsid w:val="00D355FE"/>
    <w:rsid w:val="00D64078"/>
    <w:rsid w:val="00D83C07"/>
    <w:rsid w:val="00DD70CF"/>
    <w:rsid w:val="00DE5A2F"/>
    <w:rsid w:val="00DF0983"/>
    <w:rsid w:val="00DF7D5A"/>
    <w:rsid w:val="00E05C97"/>
    <w:rsid w:val="00E6186C"/>
    <w:rsid w:val="00E7176E"/>
    <w:rsid w:val="00EB4A1B"/>
    <w:rsid w:val="00EC4546"/>
    <w:rsid w:val="00ED60AB"/>
    <w:rsid w:val="00F44D36"/>
    <w:rsid w:val="00F62390"/>
    <w:rsid w:val="00F6356D"/>
    <w:rsid w:val="00FA5963"/>
    <w:rsid w:val="00FE31F0"/>
    <w:rsid w:val="00FF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6AF98"/>
  <w15:chartTrackingRefBased/>
  <w15:docId w15:val="{1D52D144-DD6E-4DD8-BACF-966443CC8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6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07B"/>
  </w:style>
  <w:style w:type="paragraph" w:styleId="Footer">
    <w:name w:val="footer"/>
    <w:basedOn w:val="Normal"/>
    <w:link w:val="Foot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07B"/>
  </w:style>
  <w:style w:type="table" w:styleId="TableGrid">
    <w:name w:val="Table Grid"/>
    <w:basedOn w:val="TableNormal"/>
    <w:uiPriority w:val="39"/>
    <w:rsid w:val="00300B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A5813-9ABB-4ABB-8569-7406CEB30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1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ucky Vijayvargiya</dc:creator>
  <cp:keywords/>
  <dc:description/>
  <cp:lastModifiedBy>Dr. Amit Sharma [MUJ]</cp:lastModifiedBy>
  <cp:revision>64</cp:revision>
  <cp:lastPrinted>2022-04-20T06:18:00Z</cp:lastPrinted>
  <dcterms:created xsi:type="dcterms:W3CDTF">2022-04-20T05:39:00Z</dcterms:created>
  <dcterms:modified xsi:type="dcterms:W3CDTF">2022-09-27T02:27:00Z</dcterms:modified>
</cp:coreProperties>
</file>